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366BD" w14:textId="5E997701" w:rsidR="00BD5D88" w:rsidRPr="009F5E22" w:rsidRDefault="009F5E22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32"/>
          <w:szCs w:val="32"/>
          <w:lang w:val="en-US" w:eastAsia="ru-RU"/>
        </w:rPr>
      </w:pPr>
      <w:bookmarkStart w:id="0" w:name="_Hlk111408085"/>
      <w:r w:rsidRPr="009F5E22">
        <w:rPr>
          <w:rFonts w:ascii="Times New Roman" w:eastAsia="Times New Roman" w:hAnsi="Times New Roman" w:cs="Times New Roman"/>
          <w:b/>
          <w:bCs/>
          <w:sz w:val="32"/>
          <w:szCs w:val="32"/>
          <w:lang w:val="en-US" w:eastAsia="ru-RU"/>
        </w:rPr>
        <w:t>Lab04_</w:t>
      </w:r>
      <w:r w:rsidR="007F3FFB" w:rsidRPr="009F5E22">
        <w:rPr>
          <w:rFonts w:ascii="Times New Roman" w:eastAsia="Times New Roman" w:hAnsi="Times New Roman" w:cs="Times New Roman"/>
          <w:b/>
          <w:bCs/>
          <w:sz w:val="32"/>
          <w:szCs w:val="32"/>
          <w:lang w:val="en-US" w:eastAsia="ru-RU"/>
        </w:rPr>
        <w:t>2: Configuring iSCS</w:t>
      </w:r>
      <w:r w:rsidR="00BD5D88" w:rsidRPr="009F5E22">
        <w:rPr>
          <w:rFonts w:ascii="Times New Roman" w:eastAsia="Times New Roman" w:hAnsi="Times New Roman" w:cs="Times New Roman"/>
          <w:b/>
          <w:bCs/>
          <w:sz w:val="32"/>
          <w:szCs w:val="32"/>
          <w:lang w:val="en-US" w:eastAsia="ru-RU"/>
        </w:rPr>
        <w:t xml:space="preserve">I </w:t>
      </w:r>
      <w:r w:rsidR="007F3FFB" w:rsidRPr="009F5E22">
        <w:rPr>
          <w:rFonts w:ascii="Times New Roman" w:eastAsia="Times New Roman" w:hAnsi="Times New Roman" w:cs="Times New Roman"/>
          <w:b/>
          <w:bCs/>
          <w:sz w:val="32"/>
          <w:szCs w:val="32"/>
          <w:lang w:val="en-US" w:eastAsia="ru-RU"/>
        </w:rPr>
        <w:t xml:space="preserve">storage </w:t>
      </w:r>
    </w:p>
    <w:p w14:paraId="2796A4D9" w14:textId="7CC33325" w:rsidR="002D6801" w:rsidRPr="002D6801" w:rsidRDefault="002D6801" w:rsidP="002D68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2D680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Virtual machines:</w:t>
      </w:r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LON-DC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, </w:t>
      </w:r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-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M1, LON-SVR3</w:t>
      </w:r>
    </w:p>
    <w:p w14:paraId="593ECE54" w14:textId="4E01319F" w:rsidR="002D6801" w:rsidRPr="002D6801" w:rsidRDefault="002D6801" w:rsidP="002D68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2D680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User name:</w:t>
      </w:r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proofErr w:type="spellStart"/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atum</w:t>
      </w:r>
      <w:proofErr w:type="spellEnd"/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\Administrator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025E404A" w14:textId="1A663EEB" w:rsidR="0033791B" w:rsidRPr="002D6801" w:rsidRDefault="002D6801" w:rsidP="002D68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38035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Password:</w:t>
      </w:r>
      <w:r w:rsidRPr="002D6801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Pa55w.rd</w:t>
      </w:r>
    </w:p>
    <w:p w14:paraId="2783FF2B" w14:textId="21CE5180" w:rsidR="00BD5D88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Task </w:t>
      </w:r>
      <w:r w:rsidR="0033791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1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: 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nstall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l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and configure targets </w:t>
      </w:r>
    </w:p>
    <w:p w14:paraId="7E3B3195" w14:textId="5603F870" w:rsidR="007F3FFB" w:rsidRPr="007F3FFB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1. </w:t>
      </w:r>
      <w:r w:rsidRPr="007F3FFB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BD5D8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BD5D88" w:rsidRPr="00BD5D8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ADM1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right-dick context </w:t>
      </w:r>
      <w:r w:rsidR="00BD5D8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enu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for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tart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select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Windows</w:t>
      </w:r>
      <w:r w:rsidR="00BD5D88" w:rsidRPr="00BD5D8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owerShell (Admin).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354D8DCF" w14:textId="1B330C10" w:rsidR="002A641F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. </w:t>
      </w:r>
      <w:r w:rsidR="00BD5D8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ministrator: Windows PowerShell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command, and</w:t>
      </w:r>
      <w:r w:rsidR="00541E29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e</w:t>
      </w:r>
      <w:r w:rsidR="00BD5D8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l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ect Enter: </w:t>
      </w:r>
    </w:p>
    <w:p w14:paraId="15518962" w14:textId="77777777" w:rsidR="002A641F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nvoke-Co</w:t>
      </w:r>
      <w:r w:rsidR="00BD5D88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mm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nd 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ompute</w:t>
      </w:r>
      <w:r w:rsidR="00BD5D88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ame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BD5D88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 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c</w:t>
      </w:r>
      <w:r w:rsidR="00BD5D88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ptB</w:t>
      </w:r>
      <w:r w:rsidR="00BD5D88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к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{Insta11-WindowsFeatupe</w:t>
      </w:r>
    </w:p>
    <w:p w14:paraId="4BA11B59" w14:textId="0C2749C8" w:rsidR="007F3FFB" w:rsidRPr="007F3FFB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ame</w:t>
      </w:r>
      <w:r w:rsid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S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Ta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get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rve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nc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udeManagementT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ool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} </w:t>
      </w:r>
    </w:p>
    <w:p w14:paraId="51010BAD" w14:textId="2297B2B4" w:rsidR="007F3FFB" w:rsidRPr="007F3FFB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3. Enter the following command, and then select Enter:</w:t>
      </w:r>
    </w:p>
    <w:p w14:paraId="51015B09" w14:textId="4231D997" w:rsidR="007F3FFB" w:rsidRPr="007F3FFB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nte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SS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sion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ompute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ame</w:t>
      </w:r>
      <w:proofErr w:type="spellEnd"/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 -C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denti</w:t>
      </w:r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l “</w:t>
      </w:r>
      <w:proofErr w:type="spellStart"/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atum</w:t>
      </w:r>
      <w:proofErr w:type="spellEnd"/>
      <w:r w:rsidR="002A641F" w:rsidRPr="002A641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\Administrator”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0AB77616" w14:textId="0597BFBA" w:rsidR="007F3FFB" w:rsidRPr="007F3FFB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4. </w:t>
      </w:r>
      <w:r w:rsidR="00E6656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Windows PowerShell credential request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Pr="007F3FFB">
        <w:rPr>
          <w:rFonts w:ascii="Times New Roman" w:eastAsia="Times New Roman" w:hAnsi="Times New Roman" w:cs="Times New Roman"/>
          <w:sz w:val="24"/>
          <w:szCs w:val="24"/>
          <w:lang w:eastAsia="ru-RU"/>
        </w:rPr>
        <w:t>рор</w:t>
      </w:r>
      <w:proofErr w:type="spellEnd"/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-</w:t>
      </w:r>
      <w:r w:rsidR="002A64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u</w:t>
      </w:r>
      <w:r w:rsidRPr="007F3FFB">
        <w:rPr>
          <w:rFonts w:ascii="Times New Roman" w:eastAsia="Times New Roman" w:hAnsi="Times New Roman" w:cs="Times New Roman"/>
          <w:sz w:val="24"/>
          <w:szCs w:val="24"/>
          <w:lang w:eastAsia="ru-RU"/>
        </w:rPr>
        <w:t>р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in the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assword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ext </w:t>
      </w:r>
      <w:r w:rsidR="002A64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b</w:t>
      </w:r>
      <w:r w:rsidRPr="007F3FFB">
        <w:rPr>
          <w:rFonts w:ascii="Times New Roman" w:eastAsia="Times New Roman" w:hAnsi="Times New Roman" w:cs="Times New Roman"/>
          <w:sz w:val="24"/>
          <w:szCs w:val="24"/>
          <w:lang w:eastAsia="ru-RU"/>
        </w:rPr>
        <w:t>ох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enter </w:t>
      </w:r>
    </w:p>
    <w:p w14:paraId="44EE5EB1" w14:textId="77777777" w:rsidR="002A641F" w:rsidRDefault="002A641F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</w:t>
      </w:r>
      <w:r w:rsidR="007F3FFB"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a55w.rd</w:t>
      </w:r>
      <w:r w:rsidR="007F3FFB"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then select </w:t>
      </w:r>
      <w:r w:rsidR="007F3FFB"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К</w:t>
      </w:r>
      <w:r w:rsidR="007F3FFB"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</w:p>
    <w:p w14:paraId="0809DDA7" w14:textId="77777777" w:rsidR="00E66565" w:rsidRDefault="007F3FFB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5. </w:t>
      </w:r>
      <w:r w:rsidR="00E6656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7F3FF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ministrator: Windows PowerShell</w:t>
      </w:r>
      <w:r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the following commands, </w:t>
      </w:r>
    </w:p>
    <w:p w14:paraId="721B674F" w14:textId="2ABF2437" w:rsidR="007F3FFB" w:rsidRDefault="00E6656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="007F3FFB" w:rsidRPr="007F3FF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pressing Enter at the end of each line: </w:t>
      </w:r>
    </w:p>
    <w:p w14:paraId="78235341" w14:textId="77777777" w:rsid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ote:</w:t>
      </w: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In the following command, drive Y is placeholder text only. The drive letter to use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will be </w:t>
      </w:r>
    </w:p>
    <w:p w14:paraId="7192D59B" w14:textId="77777777" w:rsid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    </w:t>
      </w: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returned to you in the results of the second command. </w:t>
      </w:r>
    </w:p>
    <w:p w14:paraId="60BF3395" w14:textId="12AAB1C4" w:rsidR="00E7255A" w:rsidRP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Initialize-Disk -Number 2 </w:t>
      </w:r>
    </w:p>
    <w:p w14:paraId="608C24CB" w14:textId="734AA106" w:rsidR="00E7255A" w:rsidRP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-Partition -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kNumber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2  -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UseMaximumSize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ssignDriveLetter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106FE77A" w14:textId="77777777" w:rsidR="004E5E89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ormat-Volume -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riveLetter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_Y</w:t>
      </w:r>
      <w:r w:rsidRPr="004E5E8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_</w:t>
      </w: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ileSystem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proofErr w:type="spellStart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eFS</w:t>
      </w:r>
      <w:proofErr w:type="spellEnd"/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16D67AE6" w14:textId="7797ED11" w:rsidR="00E7255A" w:rsidRP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6. Repeat step 5 for disk 3, replacing 2 with the number 3. </w:t>
      </w:r>
    </w:p>
    <w:p w14:paraId="4B492834" w14:textId="4E57AE1C" w:rsidR="00E7255A" w:rsidRPr="00E7255A" w:rsidRDefault="00E7255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7. In the </w:t>
      </w:r>
      <w:r w:rsidRPr="00E7255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ministrator: Windows PowerShell</w:t>
      </w:r>
      <w:r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the following commands, </w:t>
      </w:r>
    </w:p>
    <w:p w14:paraId="5577F967" w14:textId="77777777" w:rsidR="00372850" w:rsidRDefault="004E5E89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</w:t>
      </w:r>
      <w:r w:rsidR="00E7255A" w:rsidRPr="00E7255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pressing Enter at the end of each line: </w:t>
      </w:r>
    </w:p>
    <w:p w14:paraId="20F84397" w14:textId="77777777" w:rsidR="00616D5C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-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tFirewa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l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u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DisplayName "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TargetIn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" -Profile "Any" -Direction Inbound</w:t>
      </w:r>
    </w:p>
    <w:p w14:paraId="012103ED" w14:textId="77777777" w:rsidR="00616D5C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Action Allow -Protocol TCP -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calPort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326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0</w:t>
      </w:r>
    </w:p>
    <w:p w14:paraId="71EDA3FD" w14:textId="77777777" w:rsidR="00616D5C" w:rsidRPr="00616D5C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-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tFirewa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l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u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DisplayName "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TargetOut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" -Profile "Any" -Direction Outbound</w:t>
      </w:r>
    </w:p>
    <w:p w14:paraId="3A2392E8" w14:textId="323A47EE" w:rsidR="00372850" w:rsidRPr="00372850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Action Allow -Protocol TCP -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calPort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326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0</w:t>
      </w:r>
    </w:p>
    <w:p w14:paraId="5E8D2ABA" w14:textId="4B1859F8" w:rsidR="00372850" w:rsidRPr="00372850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8. In 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ministrator: Windows PowerShell</w:t>
      </w:r>
      <w:r w:rsidRPr="0037285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command, and</w:t>
      </w:r>
      <w:r w:rsidR="00F609E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37285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select Enter: </w:t>
      </w:r>
    </w:p>
    <w:p w14:paraId="68AD181B" w14:textId="3FC318F2" w:rsidR="00372850" w:rsidRPr="00372850" w:rsidRDefault="00372850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xit-</w:t>
      </w:r>
      <w:proofErr w:type="spellStart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SS</w:t>
      </w:r>
      <w:r w:rsidR="00541E2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</w:t>
      </w:r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sion</w:t>
      </w:r>
      <w:proofErr w:type="spellEnd"/>
      <w:r w:rsidRPr="0037285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4E77CCB9" w14:textId="673EF3C7" w:rsidR="00616D5C" w:rsidRDefault="00616D5C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Task 2: Connect to and configure </w:t>
      </w:r>
      <w:proofErr w:type="spellStart"/>
      <w:r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l</w:t>
      </w:r>
      <w:proofErr w:type="spellEnd"/>
      <w:r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targets </w:t>
      </w:r>
    </w:p>
    <w:p w14:paraId="2A1B80EA" w14:textId="14FDF0E6" w:rsidR="005D6BA0" w:rsidRDefault="005D6BA0" w:rsidP="005D6BA0">
      <w:pPr>
        <w:pStyle w:val="Compact"/>
        <w:tabs>
          <w:tab w:val="clear" w:pos="0"/>
        </w:tabs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. </w:t>
      </w:r>
      <w:r w:rsidR="003A2424" w:rsidRPr="00616D5C">
        <w:rPr>
          <w:rFonts w:ascii="Times New Roman" w:hAnsi="Times New Roman"/>
          <w:sz w:val="24"/>
          <w:lang w:eastAsia="ru-RU"/>
        </w:rPr>
        <w:t xml:space="preserve">On </w:t>
      </w:r>
      <w:r w:rsidR="003A2424" w:rsidRPr="00F609E8">
        <w:rPr>
          <w:rFonts w:ascii="Times New Roman" w:hAnsi="Times New Roman"/>
          <w:b/>
          <w:bCs/>
          <w:sz w:val="24"/>
          <w:lang w:eastAsia="ru-RU"/>
        </w:rPr>
        <w:t>LON</w:t>
      </w:r>
      <w:r w:rsidR="003A2424" w:rsidRPr="00616D5C">
        <w:rPr>
          <w:rFonts w:ascii="Times New Roman" w:hAnsi="Times New Roman"/>
          <w:b/>
          <w:bCs/>
          <w:sz w:val="24"/>
          <w:lang w:eastAsia="ru-RU"/>
        </w:rPr>
        <w:t>-ADM1</w:t>
      </w:r>
      <w:r w:rsidR="003A2424" w:rsidRPr="00616D5C">
        <w:rPr>
          <w:rFonts w:ascii="Times New Roman" w:hAnsi="Times New Roman"/>
          <w:sz w:val="24"/>
          <w:lang w:eastAsia="ru-RU"/>
        </w:rPr>
        <w:t xml:space="preserve">, select </w:t>
      </w:r>
      <w:r w:rsidR="003A2424" w:rsidRPr="00616D5C">
        <w:rPr>
          <w:rFonts w:ascii="Times New Roman" w:hAnsi="Times New Roman"/>
          <w:b/>
          <w:bCs/>
          <w:sz w:val="24"/>
          <w:lang w:eastAsia="ru-RU"/>
        </w:rPr>
        <w:t>Start</w:t>
      </w:r>
      <w:r w:rsidR="003A2424" w:rsidRPr="00616D5C">
        <w:rPr>
          <w:rFonts w:ascii="Times New Roman" w:hAnsi="Times New Roman"/>
          <w:sz w:val="24"/>
          <w:lang w:eastAsia="ru-RU"/>
        </w:rPr>
        <w:t xml:space="preserve">, and then select </w:t>
      </w:r>
      <w:r w:rsidR="003A2424" w:rsidRPr="00616D5C">
        <w:rPr>
          <w:rFonts w:ascii="Times New Roman" w:hAnsi="Times New Roman"/>
          <w:b/>
          <w:bCs/>
          <w:sz w:val="24"/>
          <w:lang w:eastAsia="ru-RU"/>
        </w:rPr>
        <w:t>Server Manager</w:t>
      </w:r>
      <w:r w:rsidR="003A2424" w:rsidRPr="00616D5C">
        <w:rPr>
          <w:rFonts w:ascii="Times New Roman" w:hAnsi="Times New Roman"/>
          <w:sz w:val="24"/>
          <w:lang w:eastAsia="ru-RU"/>
        </w:rPr>
        <w:t>.</w:t>
      </w:r>
    </w:p>
    <w:p w14:paraId="7C2D6C0B" w14:textId="77777777" w:rsidR="005D6BA0" w:rsidRPr="00923E8E" w:rsidRDefault="005D6BA0" w:rsidP="005D6BA0">
      <w:pPr>
        <w:pStyle w:val="Compact"/>
        <w:tabs>
          <w:tab w:val="clear" w:pos="0"/>
        </w:tabs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2. </w:t>
      </w:r>
      <w:r w:rsidRPr="00CF4D42">
        <w:rPr>
          <w:rFonts w:ascii="Times New Roman" w:hAnsi="Times New Roman"/>
          <w:sz w:val="24"/>
          <w:lang w:eastAsia="ru-RU"/>
        </w:rPr>
        <w:t xml:space="preserve">On the </w:t>
      </w:r>
      <w:r w:rsidRPr="00CF4D42">
        <w:rPr>
          <w:rFonts w:ascii="Times New Roman" w:hAnsi="Times New Roman"/>
          <w:b/>
          <w:bCs/>
          <w:sz w:val="24"/>
          <w:lang w:eastAsia="ru-RU"/>
        </w:rPr>
        <w:t>Manage</w:t>
      </w:r>
      <w:r w:rsidRPr="00CF4D42">
        <w:rPr>
          <w:rFonts w:ascii="Times New Roman" w:hAnsi="Times New Roman"/>
          <w:sz w:val="24"/>
          <w:lang w:eastAsia="ru-RU"/>
        </w:rPr>
        <w:t xml:space="preserve"> menu, select </w:t>
      </w:r>
      <w:r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7596D66F" w14:textId="77777777" w:rsidR="005D6BA0" w:rsidRPr="00923E8E" w:rsidRDefault="005D6BA0" w:rsidP="005D6BA0">
      <w:pPr>
        <w:pStyle w:val="Compact"/>
        <w:tabs>
          <w:tab w:val="clear" w:pos="0"/>
        </w:tabs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3. </w:t>
      </w:r>
      <w:r w:rsidRPr="00CF4D42">
        <w:rPr>
          <w:rFonts w:ascii="Times New Roman" w:hAnsi="Times New Roman"/>
          <w:sz w:val="24"/>
          <w:lang w:eastAsia="ru-RU"/>
        </w:rPr>
        <w:t xml:space="preserve">In the </w:t>
      </w:r>
      <w:r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Pr="00CF4D42">
        <w:rPr>
          <w:rFonts w:ascii="Times New Roman" w:hAnsi="Times New Roman"/>
          <w:sz w:val="24"/>
          <w:lang w:eastAsia="ru-RU"/>
        </w:rPr>
        <w:t xml:space="preserve"> dialog box, maintain the default settings, and then select </w:t>
      </w:r>
      <w:r w:rsidRPr="00CF4D42">
        <w:rPr>
          <w:rFonts w:ascii="Times New Roman" w:hAnsi="Times New Roman"/>
          <w:b/>
          <w:bCs/>
          <w:sz w:val="24"/>
          <w:lang w:eastAsia="ru-RU"/>
        </w:rPr>
        <w:t>Find Now</w:t>
      </w:r>
      <w:r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4CD39660" w14:textId="5C4A5E51" w:rsidR="00544C3E" w:rsidRDefault="005D6BA0" w:rsidP="00A970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hAnsi="Times New Roman"/>
          <w:sz w:val="24"/>
          <w:lang w:val="en-US" w:eastAsia="ru-RU"/>
        </w:rPr>
      </w:pPr>
      <w:r w:rsidRPr="005D6BA0">
        <w:rPr>
          <w:rFonts w:ascii="Times New Roman" w:hAnsi="Times New Roman"/>
          <w:sz w:val="24"/>
          <w:lang w:val="en-US" w:eastAsia="ru-RU"/>
        </w:rPr>
        <w:t xml:space="preserve">4. In the </w:t>
      </w:r>
      <w:r w:rsidRPr="005D6BA0">
        <w:rPr>
          <w:rFonts w:ascii="Times New Roman" w:hAnsi="Times New Roman"/>
          <w:b/>
          <w:sz w:val="24"/>
          <w:lang w:val="en-US" w:eastAsia="ru-RU"/>
        </w:rPr>
        <w:t>Active Directory</w:t>
      </w:r>
      <w:r w:rsidRPr="005D6BA0">
        <w:rPr>
          <w:rFonts w:ascii="Times New Roman" w:hAnsi="Times New Roman"/>
          <w:sz w:val="24"/>
          <w:lang w:val="en-US" w:eastAsia="ru-RU"/>
        </w:rPr>
        <w:t xml:space="preserve"> list of servers, select </w:t>
      </w:r>
      <w:r w:rsidR="00D139FD" w:rsidRPr="00D139FD">
        <w:rPr>
          <w:rFonts w:ascii="Times New Roman" w:hAnsi="Times New Roman"/>
          <w:b/>
          <w:bCs/>
          <w:sz w:val="24"/>
          <w:lang w:val="en-US" w:eastAsia="ru-RU"/>
        </w:rPr>
        <w:t>LON-DC1</w:t>
      </w:r>
      <w:r w:rsidR="00D139FD">
        <w:rPr>
          <w:rFonts w:ascii="Times New Roman" w:hAnsi="Times New Roman"/>
          <w:sz w:val="24"/>
          <w:lang w:val="en-US" w:eastAsia="ru-RU"/>
        </w:rPr>
        <w:t xml:space="preserve"> and </w:t>
      </w:r>
      <w:r w:rsidRPr="005D6BA0">
        <w:rPr>
          <w:rFonts w:ascii="Times New Roman" w:hAnsi="Times New Roman"/>
          <w:b/>
          <w:sz w:val="24"/>
          <w:lang w:val="en-US" w:eastAsia="ru-RU"/>
        </w:rPr>
        <w:t>LON-SVR3</w:t>
      </w:r>
      <w:r w:rsidRPr="005D6BA0">
        <w:rPr>
          <w:rFonts w:ascii="Times New Roman" w:hAnsi="Times New Roman"/>
          <w:sz w:val="24"/>
          <w:lang w:val="en-US" w:eastAsia="ru-RU"/>
        </w:rPr>
        <w:t>, select the arrow to add it to</w:t>
      </w:r>
    </w:p>
    <w:p w14:paraId="302F9CE6" w14:textId="124E76EB" w:rsidR="005D6BA0" w:rsidRPr="005D6BA0" w:rsidRDefault="00544C3E" w:rsidP="00A970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hAnsi="Times New Roman"/>
          <w:sz w:val="24"/>
          <w:lang w:val="en-US" w:eastAsia="ru-RU"/>
        </w:rPr>
      </w:pPr>
      <w:r>
        <w:rPr>
          <w:rFonts w:ascii="Times New Roman" w:hAnsi="Times New Roman"/>
          <w:sz w:val="24"/>
          <w:lang w:val="en-US" w:eastAsia="ru-RU"/>
        </w:rPr>
        <w:t xml:space="preserve">  </w:t>
      </w:r>
      <w:r w:rsidR="005D6BA0" w:rsidRPr="005D6BA0">
        <w:rPr>
          <w:rFonts w:ascii="Times New Roman" w:hAnsi="Times New Roman"/>
          <w:sz w:val="24"/>
          <w:lang w:val="en-US" w:eastAsia="ru-RU"/>
        </w:rPr>
        <w:t xml:space="preserve"> the </w:t>
      </w:r>
      <w:r w:rsidR="005D6BA0" w:rsidRPr="005D6BA0">
        <w:rPr>
          <w:rFonts w:ascii="Times New Roman" w:hAnsi="Times New Roman"/>
          <w:b/>
          <w:sz w:val="24"/>
          <w:lang w:val="en-US" w:eastAsia="ru-RU"/>
        </w:rPr>
        <w:t>Selected</w:t>
      </w:r>
      <w:r w:rsidR="005D6BA0" w:rsidRPr="005D6BA0">
        <w:rPr>
          <w:rFonts w:ascii="Times New Roman" w:hAnsi="Times New Roman"/>
          <w:sz w:val="24"/>
          <w:lang w:val="en-US" w:eastAsia="ru-RU"/>
        </w:rPr>
        <w:t xml:space="preserve"> list, and then select </w:t>
      </w:r>
      <w:r w:rsidR="005D6BA0" w:rsidRPr="005D6BA0">
        <w:rPr>
          <w:rFonts w:ascii="Times New Roman" w:hAnsi="Times New Roman"/>
          <w:b/>
          <w:sz w:val="24"/>
          <w:lang w:val="en-US" w:eastAsia="ru-RU"/>
        </w:rPr>
        <w:t>OK.</w:t>
      </w:r>
      <w:r w:rsidR="005D6BA0" w:rsidRPr="005D6BA0">
        <w:rPr>
          <w:rFonts w:ascii="Times New Roman" w:hAnsi="Times New Roman"/>
          <w:sz w:val="24"/>
          <w:lang w:val="en-US" w:eastAsia="ru-RU"/>
        </w:rPr>
        <w:t xml:space="preserve"> </w:t>
      </w:r>
    </w:p>
    <w:p w14:paraId="3E7A52A2" w14:textId="00BC983D" w:rsidR="00541E29" w:rsidRDefault="003A2424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3A242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5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In Server Manager, in the console tree,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ile and Storage Services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under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ks</w:t>
      </w:r>
      <w:r w:rsidR="00541E2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pane, select</w:t>
      </w:r>
    </w:p>
    <w:p w14:paraId="6F703B6B" w14:textId="36F5EC0B" w:rsidR="00616D5C" w:rsidRPr="00616D5C" w:rsidRDefault="00541E29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 xml:space="preserve">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the select the </w:t>
      </w:r>
      <w:r w:rsidR="00F609E8" w:rsidRPr="00F609E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server. Note that disks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2, 3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are online.</w:t>
      </w:r>
    </w:p>
    <w:p w14:paraId="16C25D95" w14:textId="603E76AE" w:rsidR="00F609E8" w:rsidRDefault="00A97034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6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In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rver Manager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in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ile and Storage Services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="00F609E8" w:rsidRPr="00F609E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Tasks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and</w:t>
      </w:r>
    </w:p>
    <w:p w14:paraId="6310E798" w14:textId="3CBA5CD0" w:rsidR="00616D5C" w:rsidRPr="00616D5C" w:rsidRDefault="00541E29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="00F609E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in the context menu,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Virtual Disk.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D270813" w14:textId="32330B1E" w:rsidR="00616D5C" w:rsidRPr="00616D5C" w:rsidRDefault="0099087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7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In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 iSCS</w:t>
      </w:r>
      <w:r w:rsidR="00541E2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Virtual Disk Wizard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on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lect iSCS</w:t>
      </w:r>
      <w:r w:rsidR="00541E29" w:rsidRPr="00541E2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virtual disk location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page, under </w:t>
      </w:r>
    </w:p>
    <w:p w14:paraId="356DE7CD" w14:textId="6B3E3B90" w:rsidR="00616D5C" w:rsidRPr="00616D5C" w:rsidRDefault="00541E29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the </w:t>
      </w:r>
      <w:r w:rsidRPr="00541E2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server, select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: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volume, and then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7DCA2BBB" w14:textId="40257287" w:rsidR="00616D5C" w:rsidRPr="00616D5C" w:rsidRDefault="0099087A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8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. In Specify iSCS</w:t>
      </w:r>
      <w:r w:rsidR="00367E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virtual disk name page, in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ame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ext box, enter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="00367EB4" w:rsidRPr="00367EB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k1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and</w:t>
      </w:r>
      <w:r w:rsidR="00367E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2A1E840D" w14:textId="34E63EE2" w:rsidR="00616D5C" w:rsidRPr="00616D5C" w:rsidRDefault="00AF7D46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9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On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pecify iSCS</w:t>
      </w:r>
      <w:r w:rsidR="00367EB4" w:rsidRPr="00367EB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virtual disk size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page, in the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ize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ext box, enter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5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Leave all other </w:t>
      </w:r>
    </w:p>
    <w:p w14:paraId="6FBCA669" w14:textId="76840889" w:rsidR="00616D5C" w:rsidRPr="00616D5C" w:rsidRDefault="00367EB4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settings as they are, and then select </w:t>
      </w:r>
      <w:r w:rsidR="00616D5C" w:rsidRPr="00616D5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="00616D5C" w:rsidRPr="00616D5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2FA60F3A" w14:textId="2D764D53" w:rsidR="00240E75" w:rsidRPr="00240E75" w:rsidRDefault="003A2424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3A242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AF7D4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0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Assign </w:t>
      </w:r>
      <w:proofErr w:type="spellStart"/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l</w:t>
      </w:r>
      <w:proofErr w:type="spellEnd"/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target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="00240E75"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</w:t>
      </w:r>
      <w:proofErr w:type="spellEnd"/>
      <w:r w:rsid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g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ensure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 iSCSI target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radio button is selected, and select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58F60DD" w14:textId="60AEE50C" w:rsidR="00240E75" w:rsidRPr="00240E75" w:rsidRDefault="00AF7D46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1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Specify target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а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m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е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="00240E75"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</w:t>
      </w:r>
      <w:proofErr w:type="spellEnd"/>
      <w:r w:rsid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g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in the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ame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field, enter </w:t>
      </w:r>
      <w:proofErr w:type="spellStart"/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Farm</w:t>
      </w:r>
      <w:proofErr w:type="spellEnd"/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then select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74467DF5" w14:textId="22A83E00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4B340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2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pecify access servers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g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Add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button. </w:t>
      </w:r>
    </w:p>
    <w:p w14:paraId="77035695" w14:textId="037C9D56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4B340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3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а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method to identify the initiator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select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Browse 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button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.</w:t>
      </w:r>
    </w:p>
    <w:p w14:paraId="4CCB8CA2" w14:textId="1DF6F8D9" w:rsidR="00320008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4B340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4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lect Computer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in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nter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the object </w:t>
      </w:r>
      <w:r w:rsidR="00320008" w:rsidRPr="0032000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а</w:t>
      </w:r>
      <w:r w:rsidR="00320008" w:rsidRPr="0032000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m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е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to select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ext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b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х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enter</w:t>
      </w:r>
    </w:p>
    <w:p w14:paraId="2C71C056" w14:textId="100AC2FC" w:rsidR="00240E75" w:rsidRPr="00240E75" w:rsidRDefault="00320008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32000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DC1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heck Names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then select 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К</w:t>
      </w:r>
      <w:r w:rsidR="00240E75"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.</w:t>
      </w:r>
      <w:r w:rsidR="00240E75"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64342F8F" w14:textId="6D2E8BCD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5429FF" w:rsidRPr="005429F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5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n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а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method to identify the initiator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К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5A61D15" w14:textId="411889E4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5429FF" w:rsidRPr="005429F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6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pecify access servers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де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</w:t>
      </w:r>
      <w:r w:rsidR="00320008" w:rsidRPr="0032000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84A567C" w14:textId="69EEC570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C028D2" w:rsidRPr="00C028D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7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nable Authentication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</w:t>
      </w:r>
      <w:proofErr w:type="spellEnd"/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g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se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l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xt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36E4BD12" w14:textId="7BBFD30B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C028D2" w:rsidRPr="00C028D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8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onfirm selections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де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reate</w:t>
      </w:r>
      <w:r w:rsidR="00320008" w:rsidRPr="0032000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00363635" w14:textId="4FED409A" w:rsidR="00240E75" w:rsidRPr="00240E75" w:rsidRDefault="00240E75" w:rsidP="00240E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1</w:t>
      </w:r>
      <w:r w:rsidR="00C028D2" w:rsidRPr="00C028D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9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proofErr w:type="spellStart"/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proofErr w:type="spellEnd"/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e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View results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ра</w:t>
      </w:r>
      <w:proofErr w:type="spellEnd"/>
      <w:r w:rsidR="0032000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g</w:t>
      </w:r>
      <w:r w:rsidRPr="00240E7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Pr="00240E7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Close.</w:t>
      </w:r>
      <w:r w:rsidRPr="00240E7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3299B92D" w14:textId="3C9C63BB" w:rsidR="00C46AEF" w:rsidRDefault="00C028D2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028D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20</w:t>
      </w:r>
      <w:r w:rsidR="00C46AEF"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. Create the second iSCS</w:t>
      </w:r>
      <w:r w:rsid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="00C46AEF"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virtual disk (F:), by repeating steps </w:t>
      </w:r>
      <w:r w:rsidRPr="00C028D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6</w:t>
      </w:r>
      <w:r w:rsidR="00C46AEF"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rough 9 and then step 1</w:t>
      </w:r>
      <w:r w:rsidR="006C568E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8</w:t>
      </w:r>
      <w:r w:rsidR="00C46AEF"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</w:t>
      </w:r>
    </w:p>
    <w:p w14:paraId="0D71B2A6" w14:textId="377FE928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using the following settings: </w:t>
      </w:r>
    </w:p>
    <w:p w14:paraId="5DDF4B1E" w14:textId="3B0721F7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• Storage Location: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: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A519C4F" w14:textId="3396A8F6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• Name: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Disk2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07E65772" w14:textId="2B5B7BD5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• Disk size: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5 GB, Dynamically Expanding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2AB5749A" w14:textId="4F9720B6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• iSCS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arget: </w:t>
      </w:r>
      <w:proofErr w:type="spellStart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Farm</w:t>
      </w:r>
      <w:proofErr w:type="spellEnd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591BE627" w14:textId="77777777" w:rsid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19. On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-DC1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in the Command Prompt window, enter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PowerShell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.</w:t>
      </w:r>
    </w:p>
    <w:p w14:paraId="2D3B678B" w14:textId="77777777" w:rsid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0. In the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Windows PowerShell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the following commands, selecting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Enter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053A6BF6" w14:textId="1EC85217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after each command: </w:t>
      </w:r>
    </w:p>
    <w:p w14:paraId="659723BB" w14:textId="00C5EAF2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Start-Service </w:t>
      </w:r>
      <w:proofErr w:type="spellStart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msiscsi</w:t>
      </w:r>
      <w:proofErr w:type="spellEnd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72429905" w14:textId="43D2E396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proofErr w:type="spellStart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cpl</w:t>
      </w:r>
      <w:proofErr w:type="spellEnd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7D67850D" w14:textId="048FCD78" w:rsidR="00C46AEF" w:rsidRPr="00C46AEF" w:rsidRDefault="00C46AEF" w:rsidP="00C46A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ote: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he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proofErr w:type="spellStart"/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cpl</w:t>
      </w:r>
      <w:proofErr w:type="spellEnd"/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command will open an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Pr="00F34F7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C46AE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nitiator Properties</w:t>
      </w:r>
      <w:r w:rsidRPr="00C46AE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ialog box. </w:t>
      </w:r>
    </w:p>
    <w:p w14:paraId="7D1AB9A9" w14:textId="46FD67E9" w:rsidR="00D94FFC" w:rsidRPr="00D94FFC" w:rsidRDefault="00D94FFC" w:rsidP="00D94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1. In the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="00074285" w:rsidRPr="0007428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Initiator Properties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ialog box, on the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Targets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ab, in the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Target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text box, enter </w:t>
      </w:r>
    </w:p>
    <w:p w14:paraId="05518468" w14:textId="30B7E34D" w:rsidR="00D94FFC" w:rsidRPr="00D94FFC" w:rsidRDefault="00074285" w:rsidP="00D94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 </w:t>
      </w:r>
      <w:r w:rsidRPr="0007428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="00D94FFC"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</w:t>
      </w:r>
      <w:r w:rsidR="00D94FFC"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then select </w:t>
      </w:r>
      <w:r w:rsidR="00D94FFC"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Quick Connect.</w:t>
      </w:r>
      <w:r w:rsidR="00D94FFC"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6DC9DC3D" w14:textId="77777777" w:rsidR="00074285" w:rsidRDefault="00D94FFC" w:rsidP="00D94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2. In the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Quick Connect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ialog box, note that the</w:t>
      </w:r>
      <w:r w:rsidR="0007428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covered target name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is</w:t>
      </w:r>
    </w:p>
    <w:p w14:paraId="0D97963A" w14:textId="1BE11DA1" w:rsidR="00D94FFC" w:rsidRPr="00D94FFC" w:rsidRDefault="00074285" w:rsidP="00D94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  </w:t>
      </w:r>
      <w:r w:rsidR="00D94FFC"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D94FFC"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qn.1991-05.com.microsoft:</w:t>
      </w:r>
      <w:r w:rsidRPr="0007428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="00D94FFC"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svr3-iscscifarm-target</w:t>
      </w:r>
      <w:r w:rsidR="00D94FFC"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select </w:t>
      </w:r>
      <w:r w:rsidR="00D94FFC"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one.</w:t>
      </w:r>
      <w:r w:rsidR="00D94FFC"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1D655356" w14:textId="5B9AB25E" w:rsidR="00D94FFC" w:rsidRDefault="00D94FFC" w:rsidP="00D94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3. In the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</w:t>
      </w:r>
      <w:r w:rsidR="00074285" w:rsidRPr="0007428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Initiator Properties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ialog box, select </w:t>
      </w:r>
      <w:r w:rsidRPr="00D94FF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OK.</w:t>
      </w:r>
      <w:r w:rsidRPr="00D94FF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4EBD5194" w14:textId="3D37514D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lastRenderedPageBreak/>
        <w:t>Task 3: Verify iSC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disk presence </w:t>
      </w:r>
    </w:p>
    <w:p w14:paraId="4FEF750E" w14:textId="517C722A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1. Switch back to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-ADM1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7E3904EA" w14:textId="6E7DECCF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2. In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rver Manager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select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ile and Storage Services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and then select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ks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In the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Tasks </w:t>
      </w:r>
    </w:p>
    <w:p w14:paraId="5DF22F1E" w14:textId="77777777" w:rsid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drop-down list box, select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efresh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306C9EC2" w14:textId="77777777" w:rsid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3. Notice the two new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5 GB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isks on the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-DC1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server that are offline. Notice that the bus entry </w:t>
      </w:r>
    </w:p>
    <w:p w14:paraId="60868FF6" w14:textId="69565585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is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SCSI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254DAAF5" w14:textId="76816C63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4. Switch back to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-DC1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27BFA53C" w14:textId="77777777" w:rsidR="00710993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5. In the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Windows PowerShell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the following command, and then select Enter: </w:t>
      </w:r>
    </w:p>
    <w:p w14:paraId="6FA000A8" w14:textId="238662DB" w:rsidR="00DA7C0A" w:rsidRPr="00DA7C0A" w:rsidRDefault="00710993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5D6BA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="00DA7C0A"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Get-Disk </w:t>
      </w:r>
    </w:p>
    <w:p w14:paraId="66F23FFC" w14:textId="1E08ECFF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ote: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Both disks are present and healthy, but offline. To use them, you need to initialize and format them on </w:t>
      </w:r>
      <w:r w:rsidR="00710993" w:rsidRPr="0071099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DC</w:t>
      </w:r>
      <w:r w:rsidR="00710993" w:rsidRPr="0071099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1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.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14:paraId="5C87E3A3" w14:textId="41EB65CE" w:rsidR="00DA7C0A" w:rsidRPr="00DA7C0A" w:rsidRDefault="00DA7C0A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6. In </w:t>
      </w:r>
      <w:r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Windows PowerShell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window, enter commands, selecting Enter after each</w:t>
      </w:r>
      <w:r w:rsidR="00710993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DA7C0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command: </w:t>
      </w:r>
    </w:p>
    <w:p w14:paraId="061F38FA" w14:textId="1578FCD7" w:rsidR="00DA7C0A" w:rsidRPr="00DA7C0A" w:rsidRDefault="00710993" w:rsidP="00DA7C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71099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  </w:t>
      </w:r>
      <w:r w:rsidR="00DA7C0A"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Initialize-Disk</w:t>
      </w:r>
      <w:r w:rsidRPr="0071099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DA7C0A"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-Number </w:t>
      </w:r>
      <w:r w:rsidR="001C3A2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2</w:t>
      </w:r>
      <w:r w:rsidR="00DA7C0A" w:rsidRPr="00DA7C0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03AC3A58" w14:textId="1EEE2E2D" w:rsidR="00C9249B" w:rsidRDefault="00C9249B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New-Partition -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iskNumber</w:t>
      </w:r>
      <w:proofErr w:type="spellEnd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1C3A2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2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UseMaximumSize</w:t>
      </w:r>
      <w:proofErr w:type="spellEnd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riveLetter</w:t>
      </w:r>
      <w:proofErr w:type="spellEnd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1C3A2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</w:t>
      </w:r>
    </w:p>
    <w:p w14:paraId="1F27CD32" w14:textId="49FA18CB" w:rsidR="00C9249B" w:rsidRDefault="00C9249B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  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ormat-Volume -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DriveLetter</w:t>
      </w:r>
      <w:proofErr w:type="spellEnd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r w:rsidR="001C3A2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-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FileSystem</w:t>
      </w:r>
      <w:proofErr w:type="spellEnd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  <w:proofErr w:type="spellStart"/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ReFS</w:t>
      </w:r>
      <w:proofErr w:type="spellEnd"/>
    </w:p>
    <w:p w14:paraId="2B51CE88" w14:textId="08F180DD" w:rsidR="00C9249B" w:rsidRPr="00C9249B" w:rsidRDefault="00C9249B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7. Repeat step 6 above, using disk number </w:t>
      </w:r>
      <w:r w:rsidR="001C3A2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3</w:t>
      </w: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and disk letter </w:t>
      </w:r>
      <w:r w:rsidR="00674A0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G</w:t>
      </w: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 </w:t>
      </w:r>
    </w:p>
    <w:p w14:paraId="7C6D069A" w14:textId="36FE5537" w:rsidR="00C9249B" w:rsidRPr="00C9249B" w:rsidRDefault="00C9249B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8. Return to </w:t>
      </w:r>
      <w:r w:rsidRPr="002215D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LON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-ADM</w:t>
      </w:r>
      <w:r w:rsidRPr="002215D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1.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</w:t>
      </w:r>
    </w:p>
    <w:p w14:paraId="7A5F73AA" w14:textId="77777777" w:rsidR="002215D8" w:rsidRDefault="00C9249B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9. In 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server Manager</w:t>
      </w: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refresh the page in the </w:t>
      </w:r>
      <w:r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>Tasks</w:t>
      </w: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drop-down, and note that both the drives</w:t>
      </w:r>
      <w:r w:rsidR="002215D8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C9249B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are now </w:t>
      </w:r>
    </w:p>
    <w:p w14:paraId="50604D1D" w14:textId="652A8424" w:rsidR="00C9249B" w:rsidRDefault="002215D8" w:rsidP="00C924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2215D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   </w:t>
      </w:r>
      <w:r w:rsidR="00C9249B" w:rsidRPr="00C9249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Online. </w:t>
      </w:r>
    </w:p>
    <w:p w14:paraId="61416640" w14:textId="77777777" w:rsidR="0033791B" w:rsidRDefault="0033791B" w:rsidP="003379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120" w:line="240" w:lineRule="auto"/>
        <w:ind w:left="-567"/>
        <w:rPr>
          <w:rStyle w:val="fontstyle01"/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1" w:name="_Hlk111407871"/>
      <w:r w:rsidRPr="0033791B">
        <w:rPr>
          <w:rStyle w:val="fontstyle01"/>
          <w:rFonts w:ascii="Times New Roman" w:hAnsi="Times New Roman" w:cs="Times New Roman"/>
          <w:b/>
          <w:bCs/>
          <w:sz w:val="24"/>
          <w:szCs w:val="24"/>
          <w:lang w:val="en-US"/>
        </w:rPr>
        <w:t>Task 4: Prepare for the next module</w:t>
      </w:r>
    </w:p>
    <w:p w14:paraId="1BA99852" w14:textId="1F6E3058" w:rsidR="0033791B" w:rsidRDefault="0033791B" w:rsidP="003379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Style w:val="fontstyle21"/>
          <w:rFonts w:ascii="Times New Roman" w:hAnsi="Times New Roman" w:cs="Times New Roman"/>
          <w:sz w:val="24"/>
          <w:szCs w:val="24"/>
          <w:lang w:val="en-US"/>
        </w:rPr>
      </w:pP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>After you finish the lab, revert the virtual machines to their initial state by completing the following steps:</w:t>
      </w:r>
    </w:p>
    <w:p w14:paraId="3FE36A89" w14:textId="2D8FE3EF" w:rsidR="0033791B" w:rsidRPr="0033791B" w:rsidRDefault="0033791B" w:rsidP="003379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-567"/>
        <w:rPr>
          <w:rStyle w:val="fontstyle21"/>
          <w:rFonts w:ascii="Times New Roman" w:hAnsi="Times New Roman" w:cs="Times New Roman"/>
          <w:sz w:val="24"/>
          <w:szCs w:val="24"/>
          <w:lang w:val="en-US"/>
        </w:rPr>
      </w:pP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>1.</w:t>
      </w:r>
      <w:r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On the host computer, switch to the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 xml:space="preserve">Hyper-V Manager 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>console.</w:t>
      </w:r>
    </w:p>
    <w:p w14:paraId="48043797" w14:textId="24B77683" w:rsidR="0033791B" w:rsidRDefault="0033791B" w:rsidP="0033791B">
      <w:pPr>
        <w:spacing w:before="120" w:after="120"/>
        <w:ind w:left="-567"/>
        <w:rPr>
          <w:rStyle w:val="fontstyle21"/>
          <w:rFonts w:ascii="Times New Roman" w:hAnsi="Times New Roman" w:cs="Times New Roman"/>
          <w:sz w:val="24"/>
          <w:szCs w:val="24"/>
          <w:lang w:val="en-US"/>
        </w:rPr>
      </w:pP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2. In the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 xml:space="preserve">Virtual Machines 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list, right-click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>LON-DC1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, and then click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>Revert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>.</w:t>
      </w:r>
    </w:p>
    <w:p w14:paraId="5AE93DD7" w14:textId="77777777" w:rsidR="0033791B" w:rsidRDefault="0033791B" w:rsidP="0033791B">
      <w:pPr>
        <w:spacing w:before="120" w:after="120"/>
        <w:ind w:left="-567"/>
        <w:rPr>
          <w:rStyle w:val="fontstyle21"/>
          <w:rFonts w:ascii="Times New Roman" w:hAnsi="Times New Roman" w:cs="Times New Roman"/>
          <w:sz w:val="24"/>
          <w:szCs w:val="24"/>
          <w:lang w:val="en-US"/>
        </w:rPr>
      </w:pP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3. In the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 xml:space="preserve">Revert Virtual Machine 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dialog box, click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>Revert</w:t>
      </w: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>.</w:t>
      </w:r>
    </w:p>
    <w:p w14:paraId="01DD0E3A" w14:textId="52C9F4E5" w:rsidR="00E7255A" w:rsidRPr="0033791B" w:rsidRDefault="0033791B" w:rsidP="0033791B">
      <w:pPr>
        <w:spacing w:before="120" w:after="120"/>
        <w:ind w:left="-567"/>
        <w:rPr>
          <w:rFonts w:eastAsia="Times New Roman"/>
          <w:lang w:val="en-US" w:eastAsia="ru-RU"/>
        </w:rPr>
      </w:pPr>
      <w:r w:rsidRPr="0033791B">
        <w:rPr>
          <w:rStyle w:val="fontstyle21"/>
          <w:rFonts w:ascii="Times New Roman" w:hAnsi="Times New Roman" w:cs="Times New Roman"/>
          <w:sz w:val="24"/>
          <w:szCs w:val="24"/>
          <w:lang w:val="en-US"/>
        </w:rPr>
        <w:t xml:space="preserve">4. Repeat steps 2 and 3 for </w:t>
      </w:r>
      <w:r w:rsidRPr="0033791B"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>LON-</w:t>
      </w:r>
      <w:r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 xml:space="preserve">ADM1 </w:t>
      </w:r>
      <w:r w:rsidRPr="0033791B">
        <w:rPr>
          <w:rStyle w:val="fontstyle31"/>
          <w:rFonts w:ascii="Times New Roman" w:hAnsi="Times New Roman" w:cs="Times New Roman"/>
          <w:b w:val="0"/>
          <w:bCs w:val="0"/>
          <w:sz w:val="24"/>
          <w:szCs w:val="24"/>
          <w:lang w:val="en-US"/>
        </w:rPr>
        <w:t>and</w:t>
      </w:r>
      <w:r>
        <w:rPr>
          <w:rStyle w:val="fontstyle31"/>
          <w:rFonts w:ascii="Times New Roman" w:hAnsi="Times New Roman" w:cs="Times New Roman"/>
          <w:sz w:val="24"/>
          <w:szCs w:val="24"/>
          <w:lang w:val="en-US"/>
        </w:rPr>
        <w:t xml:space="preserve"> LON-SVR3.</w:t>
      </w:r>
    </w:p>
    <w:bookmarkEnd w:id="0"/>
    <w:bookmarkEnd w:id="1"/>
    <w:p w14:paraId="0472DE4E" w14:textId="77777777" w:rsidR="00154080" w:rsidRPr="0033791B" w:rsidRDefault="00154080" w:rsidP="0033791B">
      <w:pPr>
        <w:spacing w:before="120" w:after="120"/>
        <w:ind w:left="-567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54080" w:rsidRPr="0033791B" w:rsidSect="00BD5D88">
      <w:pgSz w:w="11906" w:h="16838"/>
      <w:pgMar w:top="1134" w:right="424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Semibold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E54434"/>
    <w:multiLevelType w:val="hybridMultilevel"/>
    <w:tmpl w:val="7C320694"/>
    <w:lvl w:ilvl="0" w:tplc="2C7629F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995719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FFB"/>
    <w:rsid w:val="00074285"/>
    <w:rsid w:val="00154080"/>
    <w:rsid w:val="001C3A23"/>
    <w:rsid w:val="002215D8"/>
    <w:rsid w:val="00240E75"/>
    <w:rsid w:val="002A641F"/>
    <w:rsid w:val="002D6801"/>
    <w:rsid w:val="00320008"/>
    <w:rsid w:val="0033791B"/>
    <w:rsid w:val="00367EB4"/>
    <w:rsid w:val="00372850"/>
    <w:rsid w:val="0038035E"/>
    <w:rsid w:val="003A2424"/>
    <w:rsid w:val="004B340C"/>
    <w:rsid w:val="004E5E89"/>
    <w:rsid w:val="00541E29"/>
    <w:rsid w:val="005429FF"/>
    <w:rsid w:val="00544C3E"/>
    <w:rsid w:val="005D6BA0"/>
    <w:rsid w:val="00616D5C"/>
    <w:rsid w:val="00674A04"/>
    <w:rsid w:val="006C568E"/>
    <w:rsid w:val="00710993"/>
    <w:rsid w:val="007F3FFB"/>
    <w:rsid w:val="008F1A1F"/>
    <w:rsid w:val="0099087A"/>
    <w:rsid w:val="009F5E22"/>
    <w:rsid w:val="00A64FD6"/>
    <w:rsid w:val="00A97034"/>
    <w:rsid w:val="00AA0099"/>
    <w:rsid w:val="00AF7D46"/>
    <w:rsid w:val="00BD5D88"/>
    <w:rsid w:val="00C028D2"/>
    <w:rsid w:val="00C46AEF"/>
    <w:rsid w:val="00C9249B"/>
    <w:rsid w:val="00D139FD"/>
    <w:rsid w:val="00D94FFC"/>
    <w:rsid w:val="00DA7C0A"/>
    <w:rsid w:val="00E0268C"/>
    <w:rsid w:val="00E66565"/>
    <w:rsid w:val="00E7255A"/>
    <w:rsid w:val="00F04EC2"/>
    <w:rsid w:val="00F34F73"/>
    <w:rsid w:val="00F60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DEF4B"/>
  <w15:chartTrackingRefBased/>
  <w15:docId w15:val="{E77C542C-D2D0-42B0-9A8D-8C6B548FC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next w:val="a"/>
    <w:link w:val="CompactChar"/>
    <w:qFormat/>
    <w:rsid w:val="005D6BA0"/>
    <w:pPr>
      <w:tabs>
        <w:tab w:val="num" w:pos="0"/>
      </w:tabs>
      <w:spacing w:after="120" w:line="260" w:lineRule="exact"/>
      <w:ind w:left="475" w:hanging="475"/>
    </w:pPr>
    <w:rPr>
      <w:rFonts w:ascii="Segoe" w:eastAsia="Times New Roman" w:hAnsi="Segoe" w:cs="Times New Roman"/>
      <w:sz w:val="19"/>
      <w:szCs w:val="24"/>
      <w:lang w:val="en-US"/>
    </w:rPr>
  </w:style>
  <w:style w:type="character" w:customStyle="1" w:styleId="CompactChar">
    <w:name w:val="Compact Char"/>
    <w:basedOn w:val="a0"/>
    <w:link w:val="Compact"/>
    <w:rsid w:val="005D6BA0"/>
    <w:rPr>
      <w:rFonts w:ascii="Segoe" w:eastAsia="Times New Roman" w:hAnsi="Segoe" w:cs="Times New Roman"/>
      <w:sz w:val="19"/>
      <w:szCs w:val="24"/>
      <w:lang w:val="en-US"/>
    </w:rPr>
  </w:style>
  <w:style w:type="character" w:customStyle="1" w:styleId="fontstyle01">
    <w:name w:val="fontstyle01"/>
    <w:basedOn w:val="a0"/>
    <w:rsid w:val="0033791B"/>
    <w:rPr>
      <w:rFonts w:ascii="SegoeSemibold" w:hAnsi="SegoeSemibold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33791B"/>
    <w:rPr>
      <w:rFonts w:ascii="Segoe" w:hAnsi="Sego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33791B"/>
    <w:rPr>
      <w:rFonts w:ascii="Segoe" w:hAnsi="Segoe" w:hint="default"/>
      <w:b/>
      <w:bCs/>
      <w:i w:val="0"/>
      <w:iCs w:val="0"/>
      <w:color w:val="000000"/>
      <w:sz w:val="20"/>
      <w:szCs w:val="20"/>
    </w:rPr>
  </w:style>
  <w:style w:type="paragraph" w:styleId="a3">
    <w:name w:val="List Paragraph"/>
    <w:basedOn w:val="a"/>
    <w:uiPriority w:val="34"/>
    <w:qFormat/>
    <w:rsid w:val="0033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2-08-25T06:22:00Z</dcterms:created>
  <dcterms:modified xsi:type="dcterms:W3CDTF">2022-08-25T07:15:00Z</dcterms:modified>
</cp:coreProperties>
</file>